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1</w:t>
      </w:r>
      <w:r>
        <w:t xml:space="preserve"> </w:t>
      </w:r>
      <w:r>
        <w:t xml:space="preserve">คณิต</w:t>
      </w:r>
      <w:r>
        <w:t xml:space="preserve"> </w:t>
      </w:r>
      <w:r>
        <w:t xml:space="preserve">ความหมายของจำนวนเต็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ีครับ คุณครู</w:t>
      </w:r>
    </w:p>
    <w:p>
      <w:pPr>
        <w:pStyle w:val="BodyText"/>
      </w:pPr>
      <w:r>
        <w:t xml:space="preserve">(อาจารย์) สวัสดีค่ะ นักเรียนคณิตศาสตร์นักเรียนคิดว่ายากใช่ไหมคะ ยากไหมเอ่ยที่เรียนมาให้รู้สึกว่าคณิตศาสตร์ของเรานี่ไม่ยากได้เรียนมานี่ นักเรียนได้เรียนตัวเลขอะไรมาเราจะมาทำแบบทดสอบก่อนเรียนกันดีกว่าก่อนเรียนนะคะ อันนี้เป็นคำชี้แจงที่ครูขึ้นให้ไม่ได้ดังนั้น 1 ข้อนักเรียนต้องเลือกข้อที่ถูกเพียงข้อเดียวไปพร้อม ๆ กันเลยค่ะลำดับความยากง่ายนะคะ ข้อที่ 2 ก็คล้าย ๆ กับข้อแรกมาบ้างนะคะ ต่อไปข้อที่ 3 ให้รอบคอบนะคะ เพระาว่าเป็นแบบทดสอบก่อนเรียนทั้งหมด 20 ข้อที่ครูนำมาให้นักเรียนทำในวันนี้เรีบร้อยนะคะ ทำได้ บวก ลบ ได้ นักเรียนสามารถทำข้อนี้ได้แน่นอนเลยต่อไปข้อที่ 6การเขียนที่บ่งบอกถึงจำนวนเต็มลบนะ ไม่ยาก8 นักเรียนต่างใช้สมาธิแล้วอย่าลอกกันเด็ดขาดต่อไปข้อที่ 10 10 ข้อแรกบอกว่ารอนักเรียนก่อน บอกได้นะคะ ยกมือบอกได้เลยต่อข้อที่ 11 เลยนะคะ เพราะว่าเป็นตัวแปลเป็นสิ่งที่นักเรียนไม่เคยได้เรียนเลยนะคะ ต่อไป ข้อที่ 12จะทำให้สมการนี้เป็นจริงนะคะข้อที่ 13นะคะ เป็นเรื่องของตัวแปลนะคะข้อที่ 14 ก็เป็นตัวแปลบอกว่าประโยคต่อไปนี้สังเกตให้หาค่าถูกไหมคะ สังเกตว่าในประโยคข้อนี้ไปทีนึงล้ะ แต่ว่าต่อไปนี้ในการที่จะคิดคำนวณว่าข้อนี้นักเรียนสามารถทดตัวเลขในการคิดเลขแต่ละข้อนะคะ ผ่านนะนะคะ ข้อนี้ไม่ยากเรียงอะไรนะ</w:t>
      </w:r>
    </w:p>
    <w:p>
      <w:pPr>
        <w:pStyle w:val="BodyText"/>
      </w:pPr>
      <w:r>
        <w:t xml:space="preserve">(นักเรียน) เรียง 3 จำนวน ต่ออีก 2 จำนวนดังนั้นบอกแล้วการอ่านโจทย์สำคัญมากนะคะนะคะ ดังนั้นการอ่านโจทย์ต้องอ่านให้เข้าใจก่อนแค่ 2 3 โจทย์ที่บอกต่อไป ไปดูที่ข้อ 17 บ้างครูจะสอนนี่ทำได้หรือไม่นะคะ นักเรียนปลายทางด้วยนะคะดูนักเรียนปลายทางด้วยเสร็จไหมเอ่ย เสร็จนะ ไปต่อที่ข้อ 18 เราน่าจะตอบข้อไหนแล้วคิดว่าข้อไหนถูกต้องที่สุดคุณครูผ่านนะคะ ข้อที่ 19 นะคะ อ่านโจทย์ให้ถูก สิ่งที่โจทย์ให้มา คือ อะไรนะคะ ที่ครุให้มาว่า จากโจทย์ที่ทำมาใครมั่นใจบ้างว่าได้เกิน 10 ข้อแน่นอนต่อไป ไปข้อสุดท้าย ข้อที่ 20 ของเรามั่นใจว่าสิ่งที่ตัวเองทำไปมันถูกต้องมากน้อยแค่ไหนแบบไหน คำตอบต้องการอะไรนะคะ ไม่ทัน ข้อนี้เสร็จเรียบร้อยแล้วไหมคะบ้างมีไหมคะ ถ้าไม่มีคุณครูจะผ่านแล้วนะคะ น่ารักมาก ๆ เรา… ก่อนที่ครูจะนะคะ นักเรียนได้เรียนเปอร์เซ็นต์ จำนวนคะมารู้จักกันกับจำนวนเต็ม บางคนอาจจะไม่เคยได้ยินไหมจำนวนนับ ไม่ เริ่มที่เท่าไรคะ อย่างเช่น0 แท่งได้ไหม ไม่ได้ ดังนั้นครูจะเริ่มนับ1 2 3 4 5 6 7 ไปเลื่อย ๆ มี 2 กรณีนะคะ กับสิ่งที่นักเรียนจะรู้ในวันนี้ให้เวลาคิดสักนิดหนึ่ง เผื่อบางคน0 เป็นอย่างไร นะคะ แล้วพักกลางวันแล้วนักเรียนมาเปิด ไม่มีดินสอสักแท่แต่ยังมีอยู่ แท่ง ถูกต้องไหมคะ 0 ข้างกลังมีความหมายแน่นอน0 ติดลบด้วยเหรอ เอาใหม่นะคือ อะไร อย่างเช่นครุบอกว่านักเรียนได้เกรด 0 คือ เกรด 0 มันมีอยู่จริงไหมคะ เพราะนักเรียนได้เกรด 0 เอาอย่างนี้ นักเรียนได้คะแนน 0 รู้จักแล้วจำนวนนับ 0 แล้วลบมัน คือ อะไร ไม่ได้เอาเงินมาโรงเรียน คุณครูจะทานข้าวนี่ยืม 10 บาท 5 บาท อันนี้ คือ อะไร ติดลบเมื่อกี้เราพูดไปแล้วมีอะไรบ้าง จำนวนนับ เริ่มที่ 1ไม่มีนะคะ แล้วก็อีกอันหนึ่ง คือ ติดลบ แสดงอะไรบ้างนะคะ โอ.เค. นะ จำนวนนับเรียกอกอย่างหนึ่งลบ โอ.เค. เพราะจำนวนเต็มบวกมี 3 ชื่อในจำนวนเต็มบวกนี่ มีทั้งหมด 3 ชื่อน่ารัก ๆ ของเรา อาจจะเด็กหญฺงในห้องของเราแต่ให้ดูยกตัวอย่างเท่านั้น ข้อนี้ใครอยากตอบเรียนไปพร้อม ๆ กันนะคะ โอ.เค. นั่งลงค่ะ เป็นเหตุการณ์ที่แสดงโอ.เค. ให้เพื่อนคิดสักนิดหนึ่งก่อนได้ 23 คะแนน</w:t>
      </w:r>
    </w:p>
    <w:p>
      <w:pPr>
        <w:pStyle w:val="BodyText"/>
      </w:pPr>
      <w:r>
        <w:t xml:space="preserve">(อาจารย์) โอ.เค. เราโฟกัสที่อะไรนะคะ ข้อต่อไป มีใครมีคำถามไหมคะ คิด เขาบอกว่าเด็กชายนัฐตอบคำถามผิด ได้คะแนน 0 ยกมือแล้ว ต้องรีบเลยนะ นาน ๆ ทีด้านหลังจะยกแล้วเต็ม 0 ครับ</w:t>
      </w:r>
    </w:p>
    <w:p>
      <w:pPr>
        <w:pStyle w:val="BodyText"/>
      </w:pPr>
      <w:r>
        <w:t xml:space="preserve">(อาจารย์)โอ.เค. ค่ะ น่ารักมากดังนั้นต้องพูดบ่อย ๆ นะคะ ต่อไปเซลเซียสนะคะ ลองดูสิไม่ยาก ได้พูดทุกคน ข้อนี้โจทย์ว่าไงนะคะดังนั้นข้อนี้แสดงจำนวนอะไรคะ</w:t>
      </w:r>
    </w:p>
    <w:p>
      <w:pPr>
        <w:pStyle w:val="BodyText"/>
      </w:pPr>
      <w:r>
        <w:t xml:space="preserve">(นักเรียน) จำนวนเต็มลบที่แสดงจำนวนเต็มลบ นะคะ ปกติของร่างกายมนุษย์เป็นเท่าไรน่ารักมาก ๆ น่าให้คะแนนทุกคนเลยไปเลยนะคะ ได้ไหม 0 เป็นอะไรนะ จำนวนเต็ม 0ถูกต้อง อุณหภูมิติดลบพอได้ไหม พร้อมทั้งนำเสนอด้วย ว่าสิ่งที่ครูพูดมามีลักษณะเป็นอย่างไร ให้คิดทุกคนคิดได้หรือยัง ครูไม่ได้บอกเป็นจำนวนเต็มอะไร น่ารักมาก ๆ นะคะ ดังนั้นลักษณะของจำนวนเต็มนี่ ก็คือ 1 2 3 ขึ้นไปเลื่อย ๆ สรุปต้องเขียนด้วย ต่อไปจำนวนเต็มอะไรอีกจำนวนเต็มบวก แล้วก็ทางด้านซ้ายเรียกว่าจำนวนเต็มลบ ยังเหลือ2 แผนภาพเลย ให้ดูว่าจำนวนเต็มมีอะไรบ้างมีใครสงสัยถามได้ก่อนเลยนะคะ ผ่านนะ อันนี้ เรียกอีกชื่อหนึ่งว่า จำนวนธรรมชาตินั่นเองนะ ลบ 3 ฝ่านนะคะ นี่ คือ สิ่งที่ครูพูดไปแล้ว มาดูใบความรู้ในตัวสไลด์ได้เลยเพราะในตัวใบความรู้นี้อันนี้ จำนวนเต็มเราบอกแบ่งเป็นจำนวนกี่ชนิด0 จำนวนนับ หรือจำนวนอะไร ธรรมชาติ เราบอกแล้วคือ อะไร คุณครูไม่เคยสอนเลย 0 ก็ได้แก่ 0 0ใช่จำนวนนับไหมคะ</w:t>
      </w:r>
    </w:p>
    <w:p>
      <w:pPr>
        <w:pStyle w:val="BodyText"/>
      </w:pPr>
      <w:r>
        <w:t xml:space="preserve">(นักเรียน) มีน้อยกว่า 0</w:t>
      </w:r>
    </w:p>
    <w:p>
      <w:pPr>
        <w:pStyle w:val="BodyText"/>
      </w:pPr>
      <w:r>
        <w:t xml:space="preserve">(อาจารย์) จำนวนเต็มลบมีน้อยกว่าโอ.เค. น่ารักมากทางด้านซ้ายมือนั่นเองนะมีตรงไหนสงสัยบ้างยกมือถามได้เลยมีไหมคะจากเส้นจำนวนนี้4 5 ไปเลื่อย ๆ บอกเส้นจำนวนต้องมีลูกศรทั้ง 2 ข้างลบก็ยาวไปเลื่อย ๆ บวกก็ยาวไปเลื่อย ๆ 0 คือ จำนวนเต็มลบ โอ.เค. เราไปดูกันต่อเลยนะคะ เหมือนให้นักเรียนได้คิดเอง ให้นักเรียนออกมานำเสนอออกมา 2 กลุ่มพอจากสิ่งที่ครูพูดออกมาทั้งหมดที่นักเรียนได้สัมผัสมาไปนะคะ สิง่ที่คุณครูได้สอนไปให้แต่ละกลุ่มนี่ แสดงความคิดเห็นช่วยดูด้วยว่านักเรียนปลายทางนะคะ ทำได้มากน้อยแค่ไหน ครูให้ 2 นาทีเร็ว ๆ พูดสรุปให้แล้วว่าแต่ละจำนวนนะคะ0 อย่าลืมนะคะ 0 แบบที่แสดงความมีอยู่กับความไม่มีอยู่แผนภาพที่คุณครูขึ้นให้ เพื่อสรุปก็ได้เพื่อที่จะให้พวกเราเขียนอย่างไรก็ได้ให้เราเข้าใจได้ไหมคะ กลุ่มนี้ ได้นะช่วยเพื่อนคิดด้วยว่าซ้ายขวาของ 0 เป็นอย่างไรครูจะสุ่มเรียก 2 กลุ่มกลุ่มนะคะ กลุ่มที่ 1 พร้อมแล้วออกมาเลยพร้อมออกมาได้เลย กลุ่มที่ 5 เสร็จเรียบร้อยแล้ว</w:t>
      </w:r>
    </w:p>
    <w:p>
      <w:pPr>
        <w:pStyle w:val="BodyText"/>
      </w:pPr>
      <w:r>
        <w:t xml:space="preserve">(นักเรียน) สวัสดีครับ ผมชื่อเด็กชายอัครชัย …พับจะมีค่ามากกว่า 0 และจะอยุ่ทางขวาของ 0 เสมอคือ จำนวนที่น้อยกว่า 0 อยู่เสมอจำนวนเต็มบวกมีอะไรบ้าง แค่นี้พอ ยกตัวอย่าง ว่าบวกเป็นอย่างไร จำนวนเต็มบวกมีอะไรบ้างเอาใหม่อย่าเพิ่งขอบคุณค่ะ ปรบมือให้เพื่อนนหน่อยในตัวของใบงานนะ จะให้ทำเป็นการบ้านนะคะ ใบงานของเราให้เขียนชื่อให้เรียบร้อย และทำข้อทั้งหมดนั้นะคะ นักเรียนทุกคนสามารถทำได้อยู่แล้วใบงานที่ 1 ได้แน่นอน ปลายทางละคะที่บ้านเป็นการบ้านนะคะ เก็บใบงาน เพราะว่าต้องทำเป็นการบ้านมั่นใจว่าทำได้ และสิ่งที่ครูสอนไปแล้ว คือ จำนวนตเ็มจำนวนเต็มบวกจำนวนเต็มลบ ก็คือจำนวนเต็มที่ น้อยกว่า 0คือ จำนวนเต็มบวก 0 และก็จำนวนเต็มลบขอบคุณครับ คุณครู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1 คณิต ความหมายของจำนวนเต็ม</dc:title>
  <dc:creator/>
  <cp:keywords/>
  <dcterms:created xsi:type="dcterms:W3CDTF">2021-03-23T09:15:33Z</dcterms:created>
  <dcterms:modified xsi:type="dcterms:W3CDTF">2021-03-23T09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ธันวาคม 2563 เวลา 13.23 น.</vt:lpwstr>
  </property>
  <property fmtid="{D5CDD505-2E9C-101B-9397-08002B2CF9AE}" pid="3" name="subtitle">
    <vt:lpwstr/>
  </property>
</Properties>
</file>